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87D" w:rsidRPr="00997418" w:rsidRDefault="008117B6" w:rsidP="007F3550">
      <w:pPr>
        <w:pStyle w:val="BodyText"/>
        <w:spacing w:line="360" w:lineRule="auto"/>
        <w:ind w:left="993" w:hanging="993"/>
        <w:rPr>
          <w:b/>
          <w:lang w:val="en-GB"/>
        </w:rPr>
      </w:pPr>
      <w:bookmarkStart w:id="0" w:name="_GoBack"/>
      <w:r w:rsidRPr="00997418">
        <w:rPr>
          <w:b/>
          <w:lang w:val="en-GB"/>
        </w:rPr>
        <w:t>Electronic Supplementary Materials</w:t>
      </w:r>
    </w:p>
    <w:p w:rsidR="008117B6" w:rsidRPr="00997418" w:rsidRDefault="008117B6" w:rsidP="007F3550">
      <w:pPr>
        <w:pStyle w:val="BodyText"/>
        <w:spacing w:line="360" w:lineRule="auto"/>
        <w:ind w:left="993" w:hanging="993"/>
        <w:rPr>
          <w:b/>
          <w:bCs/>
          <w:lang w:val="en-GB"/>
        </w:rPr>
      </w:pPr>
    </w:p>
    <w:p w:rsidR="00201574" w:rsidRPr="00997418" w:rsidRDefault="00201574" w:rsidP="00201574">
      <w:pPr>
        <w:pStyle w:val="BodyText"/>
        <w:spacing w:line="360" w:lineRule="auto"/>
        <w:ind w:left="993" w:hanging="993"/>
        <w:rPr>
          <w:bCs/>
          <w:lang w:val="en-GB"/>
        </w:rPr>
      </w:pPr>
      <w:r w:rsidRPr="00997418">
        <w:rPr>
          <w:b/>
          <w:bCs/>
          <w:lang w:val="en-GB"/>
        </w:rPr>
        <w:t>Table S1.</w:t>
      </w:r>
      <w:r w:rsidRPr="00997418">
        <w:rPr>
          <w:lang w:val="en-GB"/>
        </w:rPr>
        <w:t xml:space="preserve"> The coordinates and altitudes of field test locations and minimum temperatures recorded during growing seasons at these locations. (Abbreviations: Latitude LA, Longitude LO, Altitude AL and Minimum Temperature MT) </w:t>
      </w:r>
      <w:r w:rsidRPr="00997418">
        <w:rPr>
          <w:bCs/>
          <w:lang w:val="en-GB"/>
        </w:rPr>
        <w:t xml:space="preserve"> </w:t>
      </w:r>
    </w:p>
    <w:tbl>
      <w:tblPr>
        <w:tblStyle w:val="TableGrid"/>
        <w:tblW w:w="5528" w:type="dxa"/>
        <w:tblInd w:w="11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7"/>
        <w:gridCol w:w="993"/>
        <w:gridCol w:w="991"/>
        <w:gridCol w:w="851"/>
        <w:gridCol w:w="1276"/>
      </w:tblGrid>
      <w:tr w:rsidR="00997418" w:rsidRPr="00997418" w:rsidTr="00A603D6">
        <w:trPr>
          <w:trHeight w:val="237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b/>
                <w:bCs/>
                <w:sz w:val="24"/>
                <w:szCs w:val="24"/>
                <w:lang w:val="en-GB"/>
              </w:rPr>
              <w:t>Locatio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b/>
                <w:bCs/>
                <w:sz w:val="24"/>
                <w:szCs w:val="24"/>
                <w:lang w:val="en-GB"/>
              </w:rPr>
              <w:t>LA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b/>
                <w:bCs/>
                <w:sz w:val="24"/>
                <w:szCs w:val="24"/>
                <w:lang w:val="en-GB"/>
              </w:rPr>
              <w:t>LO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pStyle w:val="Heading3"/>
              <w:spacing w:line="360" w:lineRule="auto"/>
              <w:ind w:left="-108"/>
              <w:outlineLvl w:val="2"/>
              <w:rPr>
                <w:b w:val="0"/>
                <w:bCs w:val="0"/>
                <w:lang w:val="en-GB"/>
              </w:rPr>
            </w:pPr>
            <w:r w:rsidRPr="00997418">
              <w:rPr>
                <w:lang w:val="en-GB"/>
              </w:rPr>
              <w:t xml:space="preserve">AL </w:t>
            </w:r>
            <w:r w:rsidRPr="00997418">
              <w:rPr>
                <w:b w:val="0"/>
                <w:bCs w:val="0"/>
                <w:lang w:val="en-GB"/>
              </w:rPr>
              <w:t>(m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b/>
                <w:bCs/>
                <w:sz w:val="24"/>
                <w:szCs w:val="24"/>
                <w:lang w:val="en-GB"/>
              </w:rPr>
              <w:t>MT (</w:t>
            </w:r>
            <w:r w:rsidRPr="00997418">
              <w:rPr>
                <w:b/>
                <w:bCs/>
                <w:sz w:val="24"/>
                <w:szCs w:val="24"/>
                <w:lang w:val="en-GB"/>
              </w:rPr>
              <w:sym w:font="Symbol" w:char="F0B0"/>
            </w:r>
            <w:r w:rsidRPr="00997418">
              <w:rPr>
                <w:b/>
                <w:bCs/>
                <w:sz w:val="24"/>
                <w:szCs w:val="24"/>
                <w:lang w:val="en-GB"/>
              </w:rPr>
              <w:t>C)</w:t>
            </w:r>
          </w:p>
        </w:tc>
      </w:tr>
      <w:tr w:rsidR="00997418" w:rsidRPr="00997418" w:rsidTr="00A603D6"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COLDU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39.27 N</w:t>
            </w:r>
          </w:p>
        </w:tc>
        <w:tc>
          <w:tcPr>
            <w:tcW w:w="991" w:type="dxa"/>
            <w:tcBorders>
              <w:top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37.03 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140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-12.8</w:t>
            </w:r>
          </w:p>
        </w:tc>
      </w:tr>
      <w:tr w:rsidR="00997418" w:rsidRPr="00997418" w:rsidTr="00A603D6">
        <w:tc>
          <w:tcPr>
            <w:tcW w:w="1417" w:type="dxa"/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COLDH</w:t>
            </w:r>
          </w:p>
        </w:tc>
        <w:tc>
          <w:tcPr>
            <w:tcW w:w="993" w:type="dxa"/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39.09 N</w:t>
            </w:r>
          </w:p>
        </w:tc>
        <w:tc>
          <w:tcPr>
            <w:tcW w:w="991" w:type="dxa"/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32.51 E</w:t>
            </w:r>
          </w:p>
        </w:tc>
        <w:tc>
          <w:tcPr>
            <w:tcW w:w="851" w:type="dxa"/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952</w:t>
            </w:r>
          </w:p>
        </w:tc>
        <w:tc>
          <w:tcPr>
            <w:tcW w:w="1276" w:type="dxa"/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-9.1</w:t>
            </w:r>
          </w:p>
        </w:tc>
      </w:tr>
      <w:tr w:rsidR="00A90338" w:rsidRPr="00997418" w:rsidTr="00A603D6"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COLDY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39.58 N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32.10 E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8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201574" w:rsidRPr="00997418" w:rsidRDefault="00201574" w:rsidP="00A41063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97418">
              <w:rPr>
                <w:sz w:val="24"/>
                <w:szCs w:val="24"/>
                <w:lang w:val="en-GB"/>
              </w:rPr>
              <w:t>-15.2</w:t>
            </w:r>
          </w:p>
        </w:tc>
      </w:tr>
    </w:tbl>
    <w:p w:rsidR="00201574" w:rsidRPr="00997418" w:rsidRDefault="00201574" w:rsidP="00201574">
      <w:pPr>
        <w:pStyle w:val="BodyText"/>
        <w:spacing w:line="360" w:lineRule="auto"/>
        <w:rPr>
          <w:lang w:val="en-GB"/>
        </w:rPr>
      </w:pPr>
    </w:p>
    <w:p w:rsidR="00726DC4" w:rsidRPr="00997418" w:rsidRDefault="00726DC4" w:rsidP="005207C7">
      <w:pPr>
        <w:spacing w:line="360" w:lineRule="auto"/>
        <w:jc w:val="both"/>
        <w:rPr>
          <w:b/>
          <w:lang w:val="en-GB"/>
        </w:rPr>
      </w:pPr>
    </w:p>
    <w:p w:rsidR="005207C7" w:rsidRPr="00997418" w:rsidRDefault="005207C7" w:rsidP="005207C7">
      <w:pPr>
        <w:spacing w:line="360" w:lineRule="auto"/>
        <w:jc w:val="both"/>
        <w:rPr>
          <w:lang w:val="en-GB"/>
        </w:rPr>
      </w:pPr>
      <w:r w:rsidRPr="00997418">
        <w:rPr>
          <w:b/>
          <w:lang w:val="en-GB"/>
        </w:rPr>
        <w:t xml:space="preserve">Table </w:t>
      </w:r>
      <w:r w:rsidR="0036387D" w:rsidRPr="00997418">
        <w:rPr>
          <w:b/>
          <w:lang w:val="en-GB"/>
        </w:rPr>
        <w:t>S</w:t>
      </w:r>
      <w:r w:rsidRPr="00997418">
        <w:rPr>
          <w:b/>
          <w:lang w:val="en-GB"/>
        </w:rPr>
        <w:t>2.</w:t>
      </w:r>
      <w:r w:rsidRPr="00997418">
        <w:rPr>
          <w:lang w:val="en-GB"/>
        </w:rPr>
        <w:t xml:space="preserve"> Time schedule for the test</w:t>
      </w:r>
      <w:r w:rsidR="00726DC4" w:rsidRPr="00997418">
        <w:rPr>
          <w:lang w:val="en-GB"/>
        </w:rPr>
        <w:t>s</w:t>
      </w:r>
      <w:r w:rsidRPr="00997418">
        <w:rPr>
          <w:lang w:val="en-GB"/>
        </w:rPr>
        <w:t xml:space="preserve"> carried out in controlled conditions.</w:t>
      </w:r>
    </w:p>
    <w:p w:rsidR="00726DC4" w:rsidRPr="00997418" w:rsidRDefault="00726DC4" w:rsidP="005207C7">
      <w:pPr>
        <w:spacing w:line="360" w:lineRule="auto"/>
        <w:jc w:val="both"/>
        <w:rPr>
          <w:lang w:val="en-GB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736"/>
        <w:gridCol w:w="8336"/>
      </w:tblGrid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b/>
                <w:bCs/>
                <w:lang w:val="en-GB"/>
              </w:rPr>
              <w:t>DAY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b/>
                <w:bCs/>
                <w:lang w:val="en-GB"/>
              </w:rPr>
              <w:t>ACTIVITIES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</w:t>
            </w:r>
          </w:p>
        </w:tc>
        <w:tc>
          <w:tcPr>
            <w:tcW w:w="8336" w:type="dxa"/>
          </w:tcPr>
          <w:p w:rsidR="005207C7" w:rsidRPr="00997418" w:rsidRDefault="005207C7" w:rsidP="00726DC4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Sowing was completed and all the boxes were irrigated with the same amount of water</w:t>
            </w:r>
            <w:r w:rsidR="00726DC4" w:rsidRPr="00997418">
              <w:rPr>
                <w:lang w:val="en-GB"/>
              </w:rPr>
              <w:t xml:space="preserve">. </w:t>
            </w:r>
            <w:r w:rsidRPr="00997418">
              <w:rPr>
                <w:lang w:val="en-GB"/>
              </w:rPr>
              <w:t>Then</w:t>
            </w:r>
            <w:r w:rsidR="00726DC4" w:rsidRPr="00997418">
              <w:rPr>
                <w:lang w:val="en-GB"/>
              </w:rPr>
              <w:t xml:space="preserve"> </w:t>
            </w:r>
            <w:r w:rsidRPr="00997418">
              <w:rPr>
                <w:lang w:val="en-GB"/>
              </w:rPr>
              <w:t xml:space="preserve">incubation at +2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 in dark was started for germination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2-6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Incubation at +2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 in dark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7</w:t>
            </w:r>
          </w:p>
        </w:tc>
        <w:tc>
          <w:tcPr>
            <w:tcW w:w="8336" w:type="dxa"/>
          </w:tcPr>
          <w:p w:rsidR="005207C7" w:rsidRPr="00997418" w:rsidRDefault="005207C7" w:rsidP="00726DC4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Following the completion of germination of all lines (2 - 4 cm seedlings above the soil)</w:t>
            </w:r>
            <w:r w:rsidR="00726DC4" w:rsidRPr="00997418">
              <w:rPr>
                <w:lang w:val="en-GB"/>
              </w:rPr>
              <w:t>,</w:t>
            </w:r>
            <w:r w:rsidRPr="00997418">
              <w:rPr>
                <w:lang w:val="en-GB"/>
              </w:rPr>
              <w:t xml:space="preserve"> temperature was decreased to +15 </w:t>
            </w:r>
            <w:r w:rsidRPr="00997418">
              <w:rPr>
                <w:lang w:val="en-GB"/>
              </w:rPr>
              <w:sym w:font="Symbol" w:char="F0B0"/>
            </w:r>
            <w:r w:rsidRPr="00997418">
              <w:rPr>
                <w:lang w:val="en-GB"/>
              </w:rPr>
              <w:t>C and 16 h light / 8 h dark photoperiod was started to apply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8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Temperature was decreased to +1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9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All the boxes were irrigated with the same amount of water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0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Evaluation of the material at +1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 xml:space="preserve">C. 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1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Temperature was decreased to +5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Incubation at +5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2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Temperature was decreased to 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Incubation at 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3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Temperature was decreased to -5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Evaluation of the material at -5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 xml:space="preserve">C. </w:t>
            </w:r>
          </w:p>
        </w:tc>
      </w:tr>
      <w:tr w:rsidR="0099741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54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Temperature was decreased to -1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Evaluation of the material at -10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 xml:space="preserve">C. </w:t>
            </w:r>
          </w:p>
        </w:tc>
      </w:tr>
      <w:tr w:rsidR="00E913E8" w:rsidRPr="00997418" w:rsidTr="00C0673F">
        <w:tc>
          <w:tcPr>
            <w:tcW w:w="7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>15</w:t>
            </w:r>
          </w:p>
        </w:tc>
        <w:tc>
          <w:tcPr>
            <w:tcW w:w="8336" w:type="dxa"/>
          </w:tcPr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Temperature was decreased to -15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 xml:space="preserve">C. </w:t>
            </w:r>
          </w:p>
          <w:p w:rsidR="005207C7" w:rsidRPr="00997418" w:rsidRDefault="005207C7" w:rsidP="00C0673F">
            <w:pPr>
              <w:spacing w:line="360" w:lineRule="auto"/>
              <w:rPr>
                <w:lang w:val="en-GB"/>
              </w:rPr>
            </w:pPr>
            <w:r w:rsidRPr="00997418">
              <w:rPr>
                <w:lang w:val="en-GB"/>
              </w:rPr>
              <w:t xml:space="preserve">Evaluation of the material at -15 </w:t>
            </w:r>
            <w:r w:rsidRPr="00997418">
              <w:rPr>
                <w:lang w:val="en-GB"/>
              </w:rPr>
              <w:sym w:font="Times New Roman" w:char="00B0"/>
            </w:r>
            <w:r w:rsidRPr="00997418">
              <w:rPr>
                <w:lang w:val="en-GB"/>
              </w:rPr>
              <w:t>C.</w:t>
            </w:r>
          </w:p>
        </w:tc>
      </w:tr>
    </w:tbl>
    <w:p w:rsidR="005207C7" w:rsidRPr="00997418" w:rsidRDefault="005207C7">
      <w:pPr>
        <w:rPr>
          <w:lang w:val="en-GB"/>
        </w:rPr>
      </w:pPr>
    </w:p>
    <w:p w:rsidR="00A505A3" w:rsidRPr="00997418" w:rsidRDefault="00A505A3" w:rsidP="00670DC0">
      <w:pPr>
        <w:spacing w:line="360" w:lineRule="auto"/>
        <w:ind w:left="1134" w:hanging="850"/>
        <w:jc w:val="both"/>
        <w:rPr>
          <w:b/>
          <w:lang w:val="en-GB"/>
        </w:rPr>
      </w:pPr>
    </w:p>
    <w:p w:rsidR="00A505A3" w:rsidRPr="00997418" w:rsidRDefault="00A505A3" w:rsidP="00670DC0">
      <w:pPr>
        <w:spacing w:line="360" w:lineRule="auto"/>
        <w:ind w:left="1134" w:hanging="850"/>
        <w:jc w:val="both"/>
        <w:rPr>
          <w:b/>
          <w:lang w:val="en-GB"/>
        </w:rPr>
      </w:pPr>
    </w:p>
    <w:p w:rsidR="00A505A3" w:rsidRPr="00997418" w:rsidRDefault="00A505A3" w:rsidP="00670DC0">
      <w:pPr>
        <w:spacing w:line="360" w:lineRule="auto"/>
        <w:ind w:left="1134" w:hanging="850"/>
        <w:jc w:val="both"/>
        <w:rPr>
          <w:b/>
          <w:lang w:val="en-GB"/>
        </w:rPr>
      </w:pPr>
    </w:p>
    <w:p w:rsidR="00A505A3" w:rsidRPr="00997418" w:rsidRDefault="00A505A3" w:rsidP="00670DC0">
      <w:pPr>
        <w:spacing w:line="360" w:lineRule="auto"/>
        <w:ind w:left="1134" w:hanging="850"/>
        <w:jc w:val="both"/>
        <w:rPr>
          <w:b/>
          <w:lang w:val="en-GB"/>
        </w:rPr>
      </w:pPr>
    </w:p>
    <w:p w:rsidR="00A01C1B" w:rsidRPr="00997418" w:rsidRDefault="00A01C1B" w:rsidP="00670DC0">
      <w:pPr>
        <w:spacing w:line="360" w:lineRule="auto"/>
        <w:ind w:left="1134" w:hanging="850"/>
        <w:jc w:val="both"/>
        <w:rPr>
          <w:b/>
          <w:lang w:val="en-GB"/>
        </w:rPr>
      </w:pPr>
    </w:p>
    <w:p w:rsidR="00670DC0" w:rsidRPr="00997418" w:rsidRDefault="00670DC0" w:rsidP="007B5A6A">
      <w:pPr>
        <w:spacing w:line="360" w:lineRule="auto"/>
        <w:ind w:left="1134" w:hanging="850"/>
        <w:jc w:val="both"/>
        <w:rPr>
          <w:lang w:val="en-GB"/>
        </w:rPr>
      </w:pPr>
      <w:r w:rsidRPr="00997418">
        <w:rPr>
          <w:b/>
          <w:lang w:val="en-GB"/>
        </w:rPr>
        <w:lastRenderedPageBreak/>
        <w:t>Table S3.</w:t>
      </w:r>
      <w:r w:rsidRPr="00997418">
        <w:rPr>
          <w:lang w:val="en-GB"/>
        </w:rPr>
        <w:t xml:space="preserve"> The </w:t>
      </w:r>
      <w:r w:rsidRPr="00997418">
        <w:rPr>
          <w:i/>
          <w:lang w:val="en-GB"/>
        </w:rPr>
        <w:t>Spearman</w:t>
      </w:r>
      <w:r w:rsidRPr="00997418">
        <w:rPr>
          <w:lang w:val="en-GB"/>
        </w:rPr>
        <w:t xml:space="preserve"> </w:t>
      </w:r>
      <w:r w:rsidR="0009609F" w:rsidRPr="00997418">
        <w:rPr>
          <w:lang w:val="en-GB"/>
        </w:rPr>
        <w:t>(</w:t>
      </w:r>
      <w:r w:rsidR="0009609F" w:rsidRPr="00997418">
        <w:rPr>
          <w:i/>
          <w:lang w:val="en-GB" w:eastAsia="en-GB"/>
        </w:rPr>
        <w:t>S</w:t>
      </w:r>
      <w:r w:rsidR="0009609F" w:rsidRPr="00997418">
        <w:rPr>
          <w:lang w:val="en-GB"/>
        </w:rPr>
        <w:t xml:space="preserve">) </w:t>
      </w:r>
      <w:r w:rsidRPr="00997418">
        <w:rPr>
          <w:lang w:val="en-GB"/>
        </w:rPr>
        <w:t>correlation values of gliadin and glutenin protein fragments with biotic and abiotic factors</w:t>
      </w:r>
      <w:r w:rsidR="00726DC4" w:rsidRPr="00997418">
        <w:rPr>
          <w:lang w:val="en-GB"/>
        </w:rPr>
        <w:t>,</w:t>
      </w:r>
      <w:r w:rsidRPr="00997418">
        <w:rPr>
          <w:lang w:val="en-GB"/>
        </w:rPr>
        <w:t xml:space="preserve"> and quality traits analysed in the study </w:t>
      </w:r>
      <w:r w:rsidR="007B5A6A" w:rsidRPr="00997418">
        <w:rPr>
          <w:lang w:val="en-GB"/>
        </w:rPr>
        <w:t>(Abbreviations: cold scores in COLDH Cs-H, cold scores in COLDU Cs-U, cold scores in COLDY Cs-Y)</w:t>
      </w:r>
    </w:p>
    <w:p w:rsidR="00670DC0" w:rsidRPr="00997418" w:rsidRDefault="00670DC0" w:rsidP="00670DC0">
      <w:pPr>
        <w:rPr>
          <w:lang w:val="en-GB"/>
        </w:rPr>
      </w:pPr>
    </w:p>
    <w:tbl>
      <w:tblPr>
        <w:tblW w:w="8788" w:type="dxa"/>
        <w:tblInd w:w="392" w:type="dxa"/>
        <w:tblLook w:val="04A0" w:firstRow="1" w:lastRow="0" w:firstColumn="1" w:lastColumn="0" w:noHBand="0" w:noVBand="1"/>
      </w:tblPr>
      <w:tblGrid>
        <w:gridCol w:w="1781"/>
        <w:gridCol w:w="686"/>
        <w:gridCol w:w="353"/>
        <w:gridCol w:w="821"/>
        <w:gridCol w:w="769"/>
        <w:gridCol w:w="886"/>
        <w:gridCol w:w="923"/>
        <w:gridCol w:w="884"/>
        <w:gridCol w:w="790"/>
        <w:gridCol w:w="895"/>
      </w:tblGrid>
      <w:tr w:rsidR="00997418" w:rsidRPr="00997418" w:rsidTr="00A01C1B">
        <w:trPr>
          <w:trHeight w:val="405"/>
        </w:trPr>
        <w:tc>
          <w:tcPr>
            <w:tcW w:w="17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sz w:val="18"/>
                <w:szCs w:val="18"/>
                <w:lang w:val="en-GB" w:eastAsia="en-GB"/>
              </w:rPr>
              <w:t>Gliadin/Glutenin Fragments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70DC0" w:rsidRPr="00997418" w:rsidRDefault="0009609F" w:rsidP="00A01C1B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i/>
                <w:sz w:val="18"/>
                <w:szCs w:val="18"/>
                <w:lang w:val="en-GB" w:eastAsia="en-GB"/>
              </w:rPr>
              <w:t>S</w:t>
            </w:r>
          </w:p>
        </w:tc>
        <w:tc>
          <w:tcPr>
            <w:tcW w:w="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670DC0" w:rsidRPr="00997418" w:rsidRDefault="007B5A6A" w:rsidP="00A01C1B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H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670DC0" w:rsidRPr="00997418" w:rsidRDefault="007B5A6A" w:rsidP="00A01C1B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670DC0" w:rsidRPr="00997418" w:rsidRDefault="007B5A6A" w:rsidP="00A01C1B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 xml:space="preserve">Fv/Fm 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(</w:t>
            </w: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+10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 xml:space="preserve"> °C)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A01C1B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 xml:space="preserve">Fv/Fm 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(-</w:t>
            </w: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5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°C)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 xml:space="preserve">Fv/Fm 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(</w:t>
            </w: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10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°C)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670DC0" w:rsidP="007573D8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</w:t>
            </w:r>
          </w:p>
          <w:p w:rsidR="00670DC0" w:rsidRPr="00997418" w:rsidRDefault="00670DC0" w:rsidP="007573D8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 xml:space="preserve"> 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(</w:t>
            </w: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15</w:t>
            </w:r>
            <w:r w:rsidR="00A01C1B" w:rsidRPr="00997418">
              <w:rPr>
                <w:b/>
                <w:bCs/>
                <w:sz w:val="18"/>
                <w:szCs w:val="18"/>
                <w:lang w:val="en-GB" w:eastAsia="en-GB"/>
              </w:rPr>
              <w:t>°C)</w:t>
            </w:r>
          </w:p>
        </w:tc>
      </w:tr>
      <w:tr w:rsidR="00997418" w:rsidRPr="00997418" w:rsidTr="00A01C1B">
        <w:trPr>
          <w:trHeight w:val="390"/>
        </w:trPr>
        <w:tc>
          <w:tcPr>
            <w:tcW w:w="1781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ω-gliadin</w:t>
            </w:r>
          </w:p>
        </w:tc>
        <w:tc>
          <w:tcPr>
            <w:tcW w:w="68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670DC0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4</w:t>
            </w:r>
          </w:p>
        </w:tc>
        <w:tc>
          <w:tcPr>
            <w:tcW w:w="7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1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3</w:t>
            </w: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6</w:t>
            </w:r>
          </w:p>
        </w:tc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7</w:t>
            </w:r>
          </w:p>
        </w:tc>
        <w:tc>
          <w:tcPr>
            <w:tcW w:w="8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2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2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4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4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9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0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670DC0" w:rsidRPr="00997418" w:rsidRDefault="00670DC0" w:rsidP="007573D8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2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sz w:val="18"/>
                <w:szCs w:val="18"/>
                <w:lang w:val="en-GB" w:eastAsia="en-GB"/>
              </w:rPr>
              <w:t>ω-gliadin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9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7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9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4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75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39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1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sz w:val="18"/>
                <w:szCs w:val="18"/>
                <w:lang w:val="en-GB" w:eastAsia="en-GB"/>
              </w:rPr>
              <w:t>ω-gliadin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3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7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5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0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4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9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3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77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1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sz w:val="18"/>
                <w:szCs w:val="18"/>
                <w:lang w:val="en-GB" w:eastAsia="en-GB"/>
              </w:rPr>
              <w:t>ω-gliadin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4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3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8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5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71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3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26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9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49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17</w:t>
            </w:r>
          </w:p>
        </w:tc>
      </w:tr>
      <w:tr w:rsidR="00997418" w:rsidRPr="00997418" w:rsidTr="00A01C1B">
        <w:trPr>
          <w:trHeight w:val="420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sz w:val="18"/>
                <w:szCs w:val="18"/>
                <w:lang w:val="en-GB" w:eastAsia="en-GB"/>
              </w:rPr>
              <w:t>ω-gliadin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294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2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7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7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76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44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2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5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79</w:t>
            </w:r>
          </w:p>
        </w:tc>
      </w:tr>
      <w:tr w:rsidR="00997418" w:rsidRPr="00997418" w:rsidTr="00A01C1B">
        <w:trPr>
          <w:trHeight w:val="420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sz w:val="18"/>
                <w:szCs w:val="18"/>
                <w:lang w:val="en-GB" w:eastAsia="en-GB"/>
              </w:rPr>
              <w:t>ω-gliadin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6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6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6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7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5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7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8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59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34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78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ω-gliadin 33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7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5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4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6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47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4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6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1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5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27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8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ω-gliadin 35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8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6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8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5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3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91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89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02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74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1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ω-gliadin 38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9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5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2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3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3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1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5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92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3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9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2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γ-gliadin 45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0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4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3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4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39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6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8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08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6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75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1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γ-gliadin 42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1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2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3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7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7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2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12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03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4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88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1</w:t>
            </w:r>
          </w:p>
        </w:tc>
      </w:tr>
      <w:tr w:rsidR="00997418" w:rsidRPr="00997418" w:rsidTr="00A01C1B">
        <w:trPr>
          <w:trHeight w:val="420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γ-gliadin triplet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2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219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3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15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9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3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9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2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02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5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4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36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83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28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6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6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5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6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1</w:t>
            </w:r>
          </w:p>
        </w:tc>
      </w:tr>
      <w:tr w:rsidR="00997418" w:rsidRPr="00997418" w:rsidTr="00A01C1B">
        <w:trPr>
          <w:trHeight w:val="360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6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4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15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2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6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In β-gliadin region second triplet group as in Cham 1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5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4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7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7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6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4</w:t>
            </w:r>
          </w:p>
        </w:tc>
      </w:tr>
      <w:tr w:rsidR="00997418" w:rsidRPr="00997418" w:rsidTr="00A01C1B">
        <w:trPr>
          <w:trHeight w:val="375"/>
        </w:trPr>
        <w:tc>
          <w:tcPr>
            <w:tcW w:w="178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6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4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6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7</w:t>
            </w:r>
          </w:p>
        </w:tc>
      </w:tr>
      <w:tr w:rsidR="001F4E44" w:rsidRPr="00997418" w:rsidTr="00A01C1B">
        <w:trPr>
          <w:trHeight w:val="360"/>
        </w:trPr>
        <w:tc>
          <w:tcPr>
            <w:tcW w:w="1781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4</w:t>
            </w:r>
          </w:p>
        </w:tc>
        <w:tc>
          <w:tcPr>
            <w:tcW w:w="7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6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7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6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5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6</w:t>
            </w:r>
          </w:p>
        </w:tc>
        <w:tc>
          <w:tcPr>
            <w:tcW w:w="8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4</w:t>
            </w:r>
          </w:p>
        </w:tc>
      </w:tr>
    </w:tbl>
    <w:p w:rsidR="00670DC0" w:rsidRPr="00997418" w:rsidRDefault="00670DC0" w:rsidP="00670DC0"/>
    <w:p w:rsidR="00670DC0" w:rsidRPr="00997418" w:rsidRDefault="00670DC0" w:rsidP="00670DC0">
      <w:pPr>
        <w:spacing w:line="360" w:lineRule="auto"/>
        <w:ind w:left="1134" w:hanging="850"/>
        <w:jc w:val="both"/>
        <w:rPr>
          <w:lang w:val="en-GB"/>
        </w:rPr>
      </w:pPr>
      <w:r w:rsidRPr="00997418">
        <w:rPr>
          <w:b/>
          <w:lang w:val="en-GB"/>
        </w:rPr>
        <w:lastRenderedPageBreak/>
        <w:t>Table S3.</w:t>
      </w:r>
      <w:r w:rsidRPr="00997418">
        <w:rPr>
          <w:lang w:val="en-GB"/>
        </w:rPr>
        <w:t xml:space="preserve"> The </w:t>
      </w:r>
      <w:r w:rsidRPr="00997418">
        <w:rPr>
          <w:i/>
          <w:lang w:val="en-GB"/>
        </w:rPr>
        <w:t>Spearman</w:t>
      </w:r>
      <w:r w:rsidRPr="00997418">
        <w:rPr>
          <w:lang w:val="en-GB"/>
        </w:rPr>
        <w:t xml:space="preserve"> </w:t>
      </w:r>
      <w:r w:rsidR="0009609F" w:rsidRPr="00997418">
        <w:rPr>
          <w:lang w:val="en-GB"/>
        </w:rPr>
        <w:t>(</w:t>
      </w:r>
      <w:r w:rsidR="0009609F" w:rsidRPr="00997418">
        <w:rPr>
          <w:i/>
          <w:lang w:val="en-GB" w:eastAsia="en-GB"/>
        </w:rPr>
        <w:t>S</w:t>
      </w:r>
      <w:r w:rsidR="0009609F" w:rsidRPr="00997418">
        <w:rPr>
          <w:lang w:val="en-GB"/>
        </w:rPr>
        <w:t xml:space="preserve">) </w:t>
      </w:r>
      <w:r w:rsidRPr="00997418">
        <w:rPr>
          <w:lang w:val="en-GB"/>
        </w:rPr>
        <w:t>correlation values of gliadin and glutenin protein fragments with biotic and abiotic factors</w:t>
      </w:r>
      <w:r w:rsidR="00726DC4" w:rsidRPr="00997418">
        <w:rPr>
          <w:lang w:val="en-GB"/>
        </w:rPr>
        <w:t>,</w:t>
      </w:r>
      <w:r w:rsidRPr="00997418">
        <w:rPr>
          <w:lang w:val="en-GB"/>
        </w:rPr>
        <w:t xml:space="preserve"> and quality traits analysed in the study</w:t>
      </w:r>
      <w:r w:rsidR="007B5A6A" w:rsidRPr="00997418">
        <w:rPr>
          <w:lang w:val="en-GB"/>
        </w:rPr>
        <w:t xml:space="preserve"> (Abbreviations: cold scores in COLDH Cs-H, cold scores in COLDU Cs-U, cold scores in COLDY Cs-Y)</w:t>
      </w:r>
    </w:p>
    <w:p w:rsidR="00670DC0" w:rsidRPr="00997418" w:rsidRDefault="00670DC0" w:rsidP="00670DC0"/>
    <w:tbl>
      <w:tblPr>
        <w:tblW w:w="9373" w:type="dxa"/>
        <w:tblInd w:w="392" w:type="dxa"/>
        <w:tblLook w:val="04A0" w:firstRow="1" w:lastRow="0" w:firstColumn="1" w:lastColumn="0" w:noHBand="0" w:noVBand="1"/>
      </w:tblPr>
      <w:tblGrid>
        <w:gridCol w:w="2141"/>
        <w:gridCol w:w="1011"/>
        <w:gridCol w:w="353"/>
        <w:gridCol w:w="820"/>
        <w:gridCol w:w="769"/>
        <w:gridCol w:w="886"/>
        <w:gridCol w:w="922"/>
        <w:gridCol w:w="883"/>
        <w:gridCol w:w="790"/>
        <w:gridCol w:w="798"/>
      </w:tblGrid>
      <w:tr w:rsidR="00997418" w:rsidRPr="00997418" w:rsidTr="00464227">
        <w:trPr>
          <w:trHeight w:val="375"/>
        </w:trPr>
        <w:tc>
          <w:tcPr>
            <w:tcW w:w="21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5A6A" w:rsidRPr="00997418" w:rsidRDefault="007B5A6A" w:rsidP="007B5A6A">
            <w:pPr>
              <w:autoSpaceDE/>
              <w:autoSpaceDN/>
              <w:rPr>
                <w:b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sz w:val="18"/>
                <w:szCs w:val="18"/>
                <w:lang w:val="en-GB" w:eastAsia="en-GB"/>
              </w:rPr>
              <w:t>Gliadin/Glutenin Fragments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Cs/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i/>
                <w:sz w:val="18"/>
                <w:szCs w:val="18"/>
                <w:lang w:val="en-GB" w:eastAsia="en-GB"/>
              </w:rPr>
              <w:t>S</w:t>
            </w: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H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(+10 °C)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(-5°C)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(-10°C)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</w:t>
            </w:r>
          </w:p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(-15°C)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011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7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</w:t>
            </w:r>
          </w:p>
        </w:tc>
        <w:tc>
          <w:tcPr>
            <w:tcW w:w="7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6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2</w:t>
            </w:r>
          </w:p>
        </w:tc>
        <w:tc>
          <w:tcPr>
            <w:tcW w:w="8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7</w:t>
            </w:r>
          </w:p>
        </w:tc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9</w:t>
            </w:r>
          </w:p>
        </w:tc>
        <w:tc>
          <w:tcPr>
            <w:tcW w:w="7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6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76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7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7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4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9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68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In β-gliadin region the duplet as in Kunduru 1149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8</w:t>
            </w:r>
          </w:p>
          <w:p w:rsidR="001F4E44" w:rsidRPr="00997418" w:rsidRDefault="001F4E44" w:rsidP="001F4E44">
            <w:pPr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6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7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7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6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4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9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6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7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7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6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4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In β-gliadin region third triplet group as in Cham 1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0</w:t>
            </w:r>
          </w:p>
          <w:p w:rsidR="001F4E44" w:rsidRPr="00997418" w:rsidRDefault="001F4E44" w:rsidP="001F4E44">
            <w:pPr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5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5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4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2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1</w:t>
            </w:r>
          </w:p>
          <w:p w:rsidR="001F4E44" w:rsidRPr="00997418" w:rsidRDefault="001F4E44" w:rsidP="001F4E44">
            <w:pPr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5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5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4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2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2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5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5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4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2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In β-gliadin region the second duplet as in Kunduru 1149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3</w:t>
            </w:r>
          </w:p>
          <w:p w:rsidR="001F4E44" w:rsidRPr="00997418" w:rsidRDefault="001F4E44" w:rsidP="001F4E44">
            <w:pPr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1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5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1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4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2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4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1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5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1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4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2</w:t>
            </w:r>
          </w:p>
        </w:tc>
      </w:tr>
      <w:tr w:rsidR="00997418" w:rsidRPr="00997418" w:rsidTr="00464227">
        <w:trPr>
          <w:trHeight w:val="420"/>
        </w:trPr>
        <w:tc>
          <w:tcPr>
            <w:tcW w:w="214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In α-gliadin region the first duplet group as in Cham 1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5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203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7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6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9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</w:tr>
      <w:tr w:rsidR="00997418" w:rsidRPr="00997418" w:rsidTr="00464227">
        <w:trPr>
          <w:trHeight w:val="375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79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3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19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7</w:t>
            </w:r>
          </w:p>
        </w:tc>
      </w:tr>
      <w:tr w:rsidR="00997418" w:rsidRPr="00997418" w:rsidTr="00464227">
        <w:trPr>
          <w:trHeight w:val="42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6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203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7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6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9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79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3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19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7</w:t>
            </w:r>
          </w:p>
        </w:tc>
      </w:tr>
      <w:tr w:rsidR="00997418" w:rsidRPr="00997418" w:rsidTr="00464227">
        <w:trPr>
          <w:trHeight w:val="420"/>
        </w:trPr>
        <w:tc>
          <w:tcPr>
            <w:tcW w:w="2141" w:type="dxa"/>
            <w:vMerge w:val="restart"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In α-gliadin region the second duplet group as in Cham 1</w:t>
            </w: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7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99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8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6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2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8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1</w:t>
            </w:r>
          </w:p>
        </w:tc>
      </w:tr>
      <w:tr w:rsidR="00997418" w:rsidRPr="00997418" w:rsidTr="00464227">
        <w:trPr>
          <w:trHeight w:val="42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8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99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8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6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2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8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1</w:t>
            </w:r>
          </w:p>
        </w:tc>
      </w:tr>
      <w:tr w:rsidR="00997418" w:rsidRPr="00997418" w:rsidTr="00464227">
        <w:trPr>
          <w:trHeight w:val="420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In α-gliadin region the single fragment as in Kunduru 1149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29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4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199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168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6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2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9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8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1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HMWG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Subunite 1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3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9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1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3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6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6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bCs/>
                <w:sz w:val="18"/>
                <w:szCs w:val="18"/>
                <w:lang w:val="en-GB" w:eastAsia="en-GB"/>
              </w:rPr>
              <w:t>HMWG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Subunite  Null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9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1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35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4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6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6</w:t>
            </w:r>
          </w:p>
        </w:tc>
      </w:tr>
      <w:tr w:rsidR="00997418" w:rsidRPr="00997418" w:rsidTr="00464227">
        <w:trPr>
          <w:trHeight w:val="360"/>
        </w:trPr>
        <w:tc>
          <w:tcPr>
            <w:tcW w:w="214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bCs/>
                <w:sz w:val="18"/>
                <w:szCs w:val="18"/>
                <w:lang w:val="en-GB" w:eastAsia="en-GB"/>
              </w:rPr>
              <w:t>HMWG</w:t>
            </w:r>
          </w:p>
        </w:tc>
        <w:tc>
          <w:tcPr>
            <w:tcW w:w="1011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Subunite  7+8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</w: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2</w:t>
            </w:r>
          </w:p>
        </w:tc>
        <w:tc>
          <w:tcPr>
            <w:tcW w:w="7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3</w:t>
            </w:r>
          </w:p>
        </w:tc>
      </w:tr>
      <w:tr w:rsidR="001F4E44" w:rsidRPr="00997418" w:rsidTr="00464227">
        <w:trPr>
          <w:trHeight w:val="360"/>
        </w:trPr>
        <w:tc>
          <w:tcPr>
            <w:tcW w:w="2141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b/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1011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6</w:t>
            </w:r>
          </w:p>
        </w:tc>
        <w:tc>
          <w:tcPr>
            <w:tcW w:w="7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21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51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69</w:t>
            </w: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6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23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73</w:t>
            </w:r>
          </w:p>
        </w:tc>
      </w:tr>
    </w:tbl>
    <w:p w:rsidR="00670DC0" w:rsidRPr="00997418" w:rsidRDefault="00670DC0" w:rsidP="00670DC0">
      <w:pPr>
        <w:rPr>
          <w:sz w:val="18"/>
          <w:szCs w:val="18"/>
        </w:rPr>
      </w:pPr>
    </w:p>
    <w:p w:rsidR="00670DC0" w:rsidRPr="00997418" w:rsidRDefault="00670DC0" w:rsidP="00670DC0">
      <w:pPr>
        <w:spacing w:line="360" w:lineRule="auto"/>
        <w:ind w:left="851" w:hanging="850"/>
        <w:jc w:val="both"/>
        <w:rPr>
          <w:lang w:val="en-GB"/>
        </w:rPr>
      </w:pPr>
      <w:r w:rsidRPr="00997418">
        <w:rPr>
          <w:b/>
          <w:lang w:val="en-GB"/>
        </w:rPr>
        <w:lastRenderedPageBreak/>
        <w:t>Table S3.</w:t>
      </w:r>
      <w:r w:rsidRPr="00997418">
        <w:rPr>
          <w:lang w:val="en-GB"/>
        </w:rPr>
        <w:t xml:space="preserve"> The </w:t>
      </w:r>
      <w:r w:rsidRPr="00997418">
        <w:rPr>
          <w:i/>
          <w:lang w:val="en-GB"/>
        </w:rPr>
        <w:t>Spearman</w:t>
      </w:r>
      <w:r w:rsidRPr="00997418">
        <w:rPr>
          <w:lang w:val="en-GB"/>
        </w:rPr>
        <w:t xml:space="preserve"> </w:t>
      </w:r>
      <w:r w:rsidR="0009609F" w:rsidRPr="00997418">
        <w:rPr>
          <w:lang w:val="en-GB"/>
        </w:rPr>
        <w:t>(</w:t>
      </w:r>
      <w:r w:rsidR="0009609F" w:rsidRPr="00997418">
        <w:rPr>
          <w:i/>
          <w:lang w:val="en-GB" w:eastAsia="en-GB"/>
        </w:rPr>
        <w:t>S</w:t>
      </w:r>
      <w:r w:rsidR="0009609F" w:rsidRPr="00997418">
        <w:rPr>
          <w:lang w:val="en-GB"/>
        </w:rPr>
        <w:t xml:space="preserve">) </w:t>
      </w:r>
      <w:r w:rsidRPr="00997418">
        <w:rPr>
          <w:lang w:val="en-GB"/>
        </w:rPr>
        <w:t>correlation values of gliadin and glutenin protein fragments with biotic and abiotic factors</w:t>
      </w:r>
      <w:r w:rsidR="00726DC4" w:rsidRPr="00997418">
        <w:rPr>
          <w:lang w:val="en-GB"/>
        </w:rPr>
        <w:t>,</w:t>
      </w:r>
      <w:r w:rsidRPr="00997418">
        <w:rPr>
          <w:lang w:val="en-GB"/>
        </w:rPr>
        <w:t xml:space="preserve"> and quality traits analysed in the study</w:t>
      </w:r>
      <w:r w:rsidR="007B5A6A" w:rsidRPr="00997418">
        <w:rPr>
          <w:lang w:val="en-GB"/>
        </w:rPr>
        <w:t xml:space="preserve"> (Abbreviations: cold scores in COLDH Cs-H, cold scores in COLDU Cs-U, cold scores in COLDY Cs-Y)</w:t>
      </w:r>
    </w:p>
    <w:p w:rsidR="00670DC0" w:rsidRPr="00997418" w:rsidRDefault="00670DC0" w:rsidP="00670DC0">
      <w:pPr>
        <w:rPr>
          <w:sz w:val="18"/>
          <w:szCs w:val="18"/>
        </w:rPr>
      </w:pPr>
    </w:p>
    <w:tbl>
      <w:tblPr>
        <w:tblW w:w="9923" w:type="dxa"/>
        <w:tblInd w:w="-284" w:type="dxa"/>
        <w:tblLook w:val="04A0" w:firstRow="1" w:lastRow="0" w:firstColumn="1" w:lastColumn="0" w:noHBand="0" w:noVBand="1"/>
      </w:tblPr>
      <w:tblGrid>
        <w:gridCol w:w="2709"/>
        <w:gridCol w:w="907"/>
        <w:gridCol w:w="353"/>
        <w:gridCol w:w="821"/>
        <w:gridCol w:w="769"/>
        <w:gridCol w:w="886"/>
        <w:gridCol w:w="923"/>
        <w:gridCol w:w="884"/>
        <w:gridCol w:w="790"/>
        <w:gridCol w:w="881"/>
      </w:tblGrid>
      <w:tr w:rsidR="00997418" w:rsidRPr="00997418" w:rsidTr="003E6639">
        <w:trPr>
          <w:trHeight w:val="360"/>
        </w:trPr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5A6A" w:rsidRPr="00997418" w:rsidRDefault="007B5A6A" w:rsidP="007B5A6A">
            <w:pPr>
              <w:autoSpaceDE/>
              <w:autoSpaceDN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 xml:space="preserve">Gliadin/Glutenin </w:t>
            </w:r>
          </w:p>
          <w:p w:rsidR="007B5A6A" w:rsidRPr="00997418" w:rsidRDefault="007B5A6A" w:rsidP="007B5A6A">
            <w:pPr>
              <w:autoSpaceDE/>
              <w:autoSpaceDN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ragments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5A6A" w:rsidRPr="00997418" w:rsidRDefault="007B5A6A" w:rsidP="007B5A6A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Cs/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i/>
                <w:sz w:val="18"/>
                <w:szCs w:val="18"/>
                <w:lang w:val="en-GB" w:eastAsia="en-GB"/>
              </w:rPr>
              <w:t>S</w:t>
            </w:r>
          </w:p>
        </w:tc>
        <w:tc>
          <w:tcPr>
            <w:tcW w:w="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5A6A" w:rsidRPr="00997418" w:rsidRDefault="007B5A6A" w:rsidP="007B5A6A">
            <w:pPr>
              <w:jc w:val="center"/>
              <w:rPr>
                <w:b/>
              </w:rPr>
            </w:pPr>
            <w:r w:rsidRPr="00997418">
              <w:rPr>
                <w:b/>
              </w:rPr>
              <w:t>Cs-H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B5A6A" w:rsidRPr="00997418" w:rsidRDefault="007B5A6A" w:rsidP="007B5A6A">
            <w:pPr>
              <w:jc w:val="center"/>
              <w:rPr>
                <w:b/>
              </w:rPr>
            </w:pPr>
            <w:r w:rsidRPr="00997418">
              <w:rPr>
                <w:b/>
              </w:rPr>
              <w:t>Cs-U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B5A6A" w:rsidRPr="00997418" w:rsidRDefault="007B5A6A" w:rsidP="007B5A6A">
            <w:pPr>
              <w:jc w:val="center"/>
              <w:rPr>
                <w:b/>
              </w:rPr>
            </w:pPr>
            <w:r w:rsidRPr="00997418">
              <w:rPr>
                <w:b/>
              </w:rPr>
              <w:t>Cs-U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(+10 °C)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(-5°C)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(-10°C)</w:t>
            </w:r>
          </w:p>
        </w:tc>
        <w:tc>
          <w:tcPr>
            <w:tcW w:w="8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</w:t>
            </w:r>
          </w:p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(-15°C)</w:t>
            </w:r>
          </w:p>
        </w:tc>
      </w:tr>
      <w:tr w:rsidR="00997418" w:rsidRPr="00997418" w:rsidTr="003E6639">
        <w:trPr>
          <w:trHeight w:val="360"/>
        </w:trPr>
        <w:tc>
          <w:tcPr>
            <w:tcW w:w="270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bCs/>
                <w:sz w:val="18"/>
                <w:szCs w:val="18"/>
                <w:lang w:val="en-GB" w:eastAsia="en-GB"/>
              </w:rPr>
              <w:t>HMWG</w:t>
            </w:r>
          </w:p>
        </w:tc>
        <w:tc>
          <w:tcPr>
            <w:tcW w:w="90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Subunite 20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2</w:t>
            </w:r>
          </w:p>
        </w:tc>
        <w:tc>
          <w:tcPr>
            <w:tcW w:w="7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5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6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6</w:t>
            </w: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8</w:t>
            </w:r>
          </w:p>
        </w:tc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5</w:t>
            </w:r>
          </w:p>
        </w:tc>
        <w:tc>
          <w:tcPr>
            <w:tcW w:w="8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7</w:t>
            </w:r>
          </w:p>
        </w:tc>
      </w:tr>
      <w:tr w:rsidR="00997418" w:rsidRPr="00997418" w:rsidTr="003E6639">
        <w:trPr>
          <w:trHeight w:val="360"/>
        </w:trPr>
        <w:tc>
          <w:tcPr>
            <w:tcW w:w="2709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907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96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8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56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07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4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79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49</w:t>
            </w:r>
          </w:p>
        </w:tc>
      </w:tr>
      <w:tr w:rsidR="00997418" w:rsidRPr="00997418" w:rsidTr="003E6639">
        <w:trPr>
          <w:trHeight w:val="360"/>
        </w:trPr>
        <w:tc>
          <w:tcPr>
            <w:tcW w:w="2709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bCs/>
                <w:sz w:val="18"/>
                <w:szCs w:val="18"/>
                <w:lang w:val="en-GB" w:eastAsia="en-GB"/>
              </w:rPr>
              <w:t>HMWG</w:t>
            </w:r>
          </w:p>
        </w:tc>
        <w:tc>
          <w:tcPr>
            <w:tcW w:w="907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 xml:space="preserve">Subunite  7+Null 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7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4</w:t>
            </w:r>
          </w:p>
        </w:tc>
      </w:tr>
      <w:tr w:rsidR="00997418" w:rsidRPr="00997418" w:rsidTr="003E6639">
        <w:trPr>
          <w:trHeight w:val="360"/>
        </w:trPr>
        <w:tc>
          <w:tcPr>
            <w:tcW w:w="2709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907" w:type="dxa"/>
            <w:vMerge/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5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9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45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02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35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1</w:t>
            </w:r>
          </w:p>
        </w:tc>
      </w:tr>
      <w:tr w:rsidR="00997418" w:rsidRPr="00997418" w:rsidTr="003E6639">
        <w:trPr>
          <w:trHeight w:val="360"/>
        </w:trPr>
        <w:tc>
          <w:tcPr>
            <w:tcW w:w="2709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r w:rsidRPr="00997418">
              <w:rPr>
                <w:bCs/>
                <w:sz w:val="18"/>
                <w:szCs w:val="18"/>
                <w:lang w:val="en-GB" w:eastAsia="en-GB"/>
              </w:rPr>
              <w:t>HMWG</w:t>
            </w:r>
          </w:p>
        </w:tc>
        <w:tc>
          <w:tcPr>
            <w:tcW w:w="907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 xml:space="preserve">Subunite  8+Null </w:t>
            </w:r>
          </w:p>
        </w:tc>
        <w:tc>
          <w:tcPr>
            <w:tcW w:w="353" w:type="dxa"/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2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</w:t>
            </w:r>
          </w:p>
        </w:tc>
        <w:tc>
          <w:tcPr>
            <w:tcW w:w="769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</w:t>
            </w:r>
          </w:p>
        </w:tc>
        <w:tc>
          <w:tcPr>
            <w:tcW w:w="88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7</w:t>
            </w:r>
          </w:p>
        </w:tc>
        <w:tc>
          <w:tcPr>
            <w:tcW w:w="884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3</w:t>
            </w:r>
          </w:p>
        </w:tc>
        <w:tc>
          <w:tcPr>
            <w:tcW w:w="88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4</w:t>
            </w:r>
          </w:p>
        </w:tc>
      </w:tr>
      <w:tr w:rsidR="00997418" w:rsidRPr="00997418" w:rsidTr="003E6639">
        <w:trPr>
          <w:trHeight w:val="360"/>
        </w:trPr>
        <w:tc>
          <w:tcPr>
            <w:tcW w:w="2709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90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5</w:t>
            </w:r>
          </w:p>
        </w:tc>
        <w:tc>
          <w:tcPr>
            <w:tcW w:w="7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9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45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02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4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35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1</w:t>
            </w:r>
          </w:p>
        </w:tc>
      </w:tr>
      <w:tr w:rsidR="00997418" w:rsidRPr="00997418" w:rsidTr="003E6639">
        <w:trPr>
          <w:trHeight w:val="375"/>
        </w:trPr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1C1B" w:rsidRPr="00997418" w:rsidRDefault="00A01C1B" w:rsidP="00A01C1B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</w:p>
        </w:tc>
        <w:tc>
          <w:tcPr>
            <w:tcW w:w="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8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1C1B" w:rsidRPr="00997418" w:rsidRDefault="00A01C1B" w:rsidP="00A01C1B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141</w:t>
            </w:r>
          </w:p>
        </w:tc>
      </w:tr>
    </w:tbl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670DC0">
      <w:pPr>
        <w:rPr>
          <w:lang w:val="en-GB"/>
        </w:rPr>
      </w:pPr>
    </w:p>
    <w:p w:rsidR="00670DC0" w:rsidRPr="00997418" w:rsidRDefault="00670DC0" w:rsidP="00126174">
      <w:pPr>
        <w:ind w:left="1134" w:hanging="850"/>
        <w:jc w:val="both"/>
        <w:rPr>
          <w:b/>
          <w:lang w:val="en-GB"/>
        </w:rPr>
      </w:pPr>
    </w:p>
    <w:p w:rsidR="00AC6AFC" w:rsidRPr="00997418" w:rsidRDefault="00AC6AFC" w:rsidP="00126174">
      <w:pPr>
        <w:ind w:left="1134" w:hanging="850"/>
        <w:jc w:val="both"/>
        <w:rPr>
          <w:lang w:val="en-GB"/>
        </w:rPr>
      </w:pPr>
      <w:r w:rsidRPr="00997418">
        <w:rPr>
          <w:b/>
          <w:lang w:val="en-GB"/>
        </w:rPr>
        <w:lastRenderedPageBreak/>
        <w:t>Table S</w:t>
      </w:r>
      <w:r w:rsidR="00670DC0" w:rsidRPr="00997418">
        <w:rPr>
          <w:b/>
          <w:lang w:val="en-GB"/>
        </w:rPr>
        <w:t>4</w:t>
      </w:r>
      <w:r w:rsidRPr="00997418">
        <w:rPr>
          <w:b/>
          <w:lang w:val="en-GB"/>
        </w:rPr>
        <w:t>.</w:t>
      </w:r>
      <w:r w:rsidR="00E41EF9" w:rsidRPr="00997418">
        <w:rPr>
          <w:lang w:val="en-GB"/>
        </w:rPr>
        <w:t xml:space="preserve"> </w:t>
      </w:r>
      <w:r w:rsidR="00670DC0" w:rsidRPr="00997418">
        <w:rPr>
          <w:lang w:val="en-GB"/>
        </w:rPr>
        <w:t xml:space="preserve">The </w:t>
      </w:r>
      <w:r w:rsidR="00670DC0" w:rsidRPr="00997418">
        <w:rPr>
          <w:i/>
          <w:lang w:val="en-GB"/>
        </w:rPr>
        <w:t>Spearman</w:t>
      </w:r>
      <w:r w:rsidR="00670DC0" w:rsidRPr="00997418">
        <w:rPr>
          <w:lang w:val="en-GB"/>
        </w:rPr>
        <w:t xml:space="preserve"> </w:t>
      </w:r>
      <w:r w:rsidR="0009609F" w:rsidRPr="00997418">
        <w:rPr>
          <w:lang w:val="en-GB"/>
        </w:rPr>
        <w:t>(</w:t>
      </w:r>
      <w:r w:rsidR="0009609F" w:rsidRPr="00997418">
        <w:rPr>
          <w:i/>
          <w:lang w:val="en-GB" w:eastAsia="en-GB"/>
        </w:rPr>
        <w:t>S</w:t>
      </w:r>
      <w:r w:rsidR="0009609F" w:rsidRPr="00997418">
        <w:rPr>
          <w:lang w:val="en-GB"/>
        </w:rPr>
        <w:t xml:space="preserve">) </w:t>
      </w:r>
      <w:r w:rsidR="00670DC0" w:rsidRPr="00997418">
        <w:rPr>
          <w:lang w:val="en-GB"/>
        </w:rPr>
        <w:t>correlation values of RAPD loci with biotic and abiotic stress factors</w:t>
      </w:r>
      <w:r w:rsidR="00726DC4" w:rsidRPr="00997418">
        <w:rPr>
          <w:lang w:val="en-GB"/>
        </w:rPr>
        <w:t>,</w:t>
      </w:r>
      <w:r w:rsidR="00670DC0" w:rsidRPr="00997418">
        <w:rPr>
          <w:lang w:val="en-GB"/>
        </w:rPr>
        <w:t xml:space="preserve"> and quality traits analysed in the study</w:t>
      </w:r>
      <w:r w:rsidR="007B5A6A" w:rsidRPr="00997418">
        <w:rPr>
          <w:lang w:val="en-GB"/>
        </w:rPr>
        <w:t xml:space="preserve"> (Abbreviations: cold scores in COLDH Cs-H, cold scores in COLDU Cs-U, cold scores in COLDY Cs-Y)</w:t>
      </w:r>
    </w:p>
    <w:p w:rsidR="00AC6AFC" w:rsidRPr="00997418" w:rsidRDefault="00AC6AFC">
      <w:pPr>
        <w:rPr>
          <w:lang w:val="en-GB"/>
        </w:rPr>
      </w:pPr>
    </w:p>
    <w:tbl>
      <w:tblPr>
        <w:tblW w:w="7602" w:type="dxa"/>
        <w:tblInd w:w="392" w:type="dxa"/>
        <w:tblLook w:val="04A0" w:firstRow="1" w:lastRow="0" w:firstColumn="1" w:lastColumn="0" w:noHBand="0" w:noVBand="1"/>
      </w:tblPr>
      <w:tblGrid>
        <w:gridCol w:w="1135"/>
        <w:gridCol w:w="425"/>
        <w:gridCol w:w="831"/>
        <w:gridCol w:w="898"/>
        <w:gridCol w:w="961"/>
        <w:gridCol w:w="896"/>
        <w:gridCol w:w="783"/>
        <w:gridCol w:w="790"/>
        <w:gridCol w:w="883"/>
      </w:tblGrid>
      <w:tr w:rsidR="00997418" w:rsidRPr="00997418" w:rsidTr="00A01C1B">
        <w:trPr>
          <w:trHeight w:val="390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RAPD Loci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i/>
                <w:sz w:val="18"/>
                <w:szCs w:val="18"/>
                <w:lang w:val="en-GB" w:eastAsia="en-GB"/>
              </w:rPr>
              <w:t>S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H</w:t>
            </w:r>
          </w:p>
        </w:tc>
        <w:tc>
          <w:tcPr>
            <w:tcW w:w="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+10°C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-5°C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-10°C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-15°C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9/160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8</w:t>
            </w:r>
          </w:p>
        </w:tc>
        <w:tc>
          <w:tcPr>
            <w:tcW w:w="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8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1</w:t>
            </w:r>
          </w:p>
        </w:tc>
        <w:tc>
          <w:tcPr>
            <w:tcW w:w="8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9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62</w:t>
            </w:r>
          </w:p>
        </w:tc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9</w:t>
            </w:r>
          </w:p>
        </w:tc>
        <w:tc>
          <w:tcPr>
            <w:tcW w:w="8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2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6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7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52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4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9/10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3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9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4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3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9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5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9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26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9/9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1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32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9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04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2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2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3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13/11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16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0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49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1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3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81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13/9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05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59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1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5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7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9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7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4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M-18/18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5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8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6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0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29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M-18/12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7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8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1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56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3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9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0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9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M-18/9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2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1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8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6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1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7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4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55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K-9/17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06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2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0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12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76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07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8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27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24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K-9/16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5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8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4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74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71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9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7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7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K-9/6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8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9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8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4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6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56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6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52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K-9/6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9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5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8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6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1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76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K-9/5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0.193</w:t>
            </w:r>
            <w:r w:rsidRPr="00997418">
              <w:rPr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7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5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8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54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1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8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8/5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5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2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5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29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18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22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1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A-11/3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6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1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7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96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8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3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68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A-11/3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1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6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6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4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0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6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7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1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84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B-11/73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176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6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5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1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6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37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9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4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1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B-11/51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40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3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</w:t>
            </w:r>
          </w:p>
        </w:tc>
      </w:tr>
      <w:tr w:rsidR="001F4E44" w:rsidRPr="00997418" w:rsidTr="00126174">
        <w:trPr>
          <w:trHeight w:val="315"/>
        </w:trPr>
        <w:tc>
          <w:tcPr>
            <w:tcW w:w="1135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26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23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4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5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1</w:t>
            </w: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4</w:t>
            </w:r>
          </w:p>
        </w:tc>
      </w:tr>
    </w:tbl>
    <w:p w:rsidR="001D26DD" w:rsidRPr="00997418" w:rsidRDefault="001D26DD">
      <w:pPr>
        <w:rPr>
          <w:lang w:val="en-GB"/>
        </w:rPr>
      </w:pPr>
    </w:p>
    <w:p w:rsidR="001D26DD" w:rsidRPr="00997418" w:rsidRDefault="001D26DD">
      <w:pPr>
        <w:rPr>
          <w:lang w:val="en-GB"/>
        </w:rPr>
      </w:pPr>
    </w:p>
    <w:p w:rsidR="001D26DD" w:rsidRPr="00997418" w:rsidRDefault="001D26DD" w:rsidP="00126174">
      <w:pPr>
        <w:spacing w:line="360" w:lineRule="auto"/>
        <w:ind w:left="1134" w:hanging="850"/>
        <w:jc w:val="both"/>
        <w:rPr>
          <w:lang w:val="en-GB"/>
        </w:rPr>
      </w:pPr>
      <w:r w:rsidRPr="00997418">
        <w:rPr>
          <w:b/>
          <w:lang w:val="en-GB"/>
        </w:rPr>
        <w:lastRenderedPageBreak/>
        <w:t>Table S</w:t>
      </w:r>
      <w:r w:rsidR="00670DC0" w:rsidRPr="00997418">
        <w:rPr>
          <w:b/>
          <w:lang w:val="en-GB"/>
        </w:rPr>
        <w:t>4</w:t>
      </w:r>
      <w:r w:rsidRPr="00997418">
        <w:rPr>
          <w:b/>
          <w:lang w:val="en-GB"/>
        </w:rPr>
        <w:t>.</w:t>
      </w:r>
      <w:r w:rsidRPr="00997418">
        <w:rPr>
          <w:lang w:val="en-GB"/>
        </w:rPr>
        <w:t xml:space="preserve"> </w:t>
      </w:r>
      <w:r w:rsidR="0036387D" w:rsidRPr="00997418">
        <w:rPr>
          <w:lang w:val="en-GB"/>
        </w:rPr>
        <w:t xml:space="preserve">The </w:t>
      </w:r>
      <w:r w:rsidR="0036387D" w:rsidRPr="00997418">
        <w:rPr>
          <w:i/>
          <w:lang w:val="en-GB"/>
        </w:rPr>
        <w:t>Spearman</w:t>
      </w:r>
      <w:r w:rsidR="0036387D" w:rsidRPr="00997418">
        <w:rPr>
          <w:lang w:val="en-GB"/>
        </w:rPr>
        <w:t xml:space="preserve"> </w:t>
      </w:r>
      <w:r w:rsidR="0009609F" w:rsidRPr="00997418">
        <w:rPr>
          <w:lang w:val="en-GB"/>
        </w:rPr>
        <w:t>(</w:t>
      </w:r>
      <w:r w:rsidR="0009609F" w:rsidRPr="00997418">
        <w:rPr>
          <w:i/>
          <w:lang w:val="en-GB" w:eastAsia="en-GB"/>
        </w:rPr>
        <w:t>S</w:t>
      </w:r>
      <w:r w:rsidR="0009609F" w:rsidRPr="00997418">
        <w:rPr>
          <w:lang w:val="en-GB"/>
        </w:rPr>
        <w:t xml:space="preserve">) </w:t>
      </w:r>
      <w:r w:rsidR="0036387D" w:rsidRPr="00997418">
        <w:rPr>
          <w:lang w:val="en-GB"/>
        </w:rPr>
        <w:t xml:space="preserve">correlation </w:t>
      </w:r>
      <w:r w:rsidR="00670DC0" w:rsidRPr="00997418">
        <w:rPr>
          <w:lang w:val="en-GB"/>
        </w:rPr>
        <w:t>values of RAPD loci with biotic and abi</w:t>
      </w:r>
      <w:r w:rsidR="0036387D" w:rsidRPr="00997418">
        <w:rPr>
          <w:lang w:val="en-GB"/>
        </w:rPr>
        <w:t>otic stress factors</w:t>
      </w:r>
      <w:r w:rsidR="00726DC4" w:rsidRPr="00997418">
        <w:rPr>
          <w:lang w:val="en-GB"/>
        </w:rPr>
        <w:t>,</w:t>
      </w:r>
      <w:r w:rsidR="0036387D" w:rsidRPr="00997418">
        <w:rPr>
          <w:lang w:val="en-GB"/>
        </w:rPr>
        <w:t xml:space="preserve"> and quality traits analysed in the study</w:t>
      </w:r>
      <w:r w:rsidR="007B5A6A" w:rsidRPr="00997418">
        <w:rPr>
          <w:lang w:val="en-GB"/>
        </w:rPr>
        <w:t xml:space="preserve"> (Abbreviations: cold scores in COLDH Cs-H, cold scores in COLDU Cs-U, cold scores in COLDY Cs-Y)</w:t>
      </w:r>
    </w:p>
    <w:tbl>
      <w:tblPr>
        <w:tblW w:w="7602" w:type="dxa"/>
        <w:tblInd w:w="392" w:type="dxa"/>
        <w:tblLook w:val="04A0" w:firstRow="1" w:lastRow="0" w:firstColumn="1" w:lastColumn="0" w:noHBand="0" w:noVBand="1"/>
      </w:tblPr>
      <w:tblGrid>
        <w:gridCol w:w="1135"/>
        <w:gridCol w:w="425"/>
        <w:gridCol w:w="831"/>
        <w:gridCol w:w="898"/>
        <w:gridCol w:w="961"/>
        <w:gridCol w:w="896"/>
        <w:gridCol w:w="783"/>
        <w:gridCol w:w="790"/>
        <w:gridCol w:w="883"/>
      </w:tblGrid>
      <w:tr w:rsidR="00997418" w:rsidRPr="00997418" w:rsidTr="00A01C1B">
        <w:trPr>
          <w:trHeight w:val="375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RAPD Loci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Cs/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i/>
                <w:sz w:val="18"/>
                <w:szCs w:val="18"/>
                <w:lang w:val="en-GB" w:eastAsia="en-GB"/>
              </w:rPr>
              <w:t>S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H</w:t>
            </w:r>
          </w:p>
        </w:tc>
        <w:tc>
          <w:tcPr>
            <w:tcW w:w="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Cs-U</w:t>
            </w: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+10°C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-5°C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-10°C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7B5A6A" w:rsidRPr="00997418" w:rsidRDefault="007B5A6A" w:rsidP="007B5A6A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Fv/Fm -15°C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C-7/1800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3</w:t>
            </w:r>
          </w:p>
        </w:tc>
        <w:tc>
          <w:tcPr>
            <w:tcW w:w="8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0.244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7</w:t>
            </w:r>
          </w:p>
        </w:tc>
        <w:tc>
          <w:tcPr>
            <w:tcW w:w="8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6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2</w:t>
            </w:r>
          </w:p>
        </w:tc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1</w:t>
            </w:r>
          </w:p>
        </w:tc>
        <w:tc>
          <w:tcPr>
            <w:tcW w:w="8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4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6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17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7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C-7/16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2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185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7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23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8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2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3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96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8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5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C-7/14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284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14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88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9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79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8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25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17/7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2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0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1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0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8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2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1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7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E-17/34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41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8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1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3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5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5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6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22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7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G-11/62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9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41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2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9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6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14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G-11/5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6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76</w:t>
            </w:r>
            <w:r w:rsidRPr="00997418">
              <w:rPr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5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92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97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7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47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4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9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J-9/16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1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5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1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8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5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2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74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8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09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J-9/15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9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6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4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4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5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31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7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96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6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81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J-9/12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8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7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97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22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1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93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9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9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53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J-9/10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196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1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1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5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4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3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6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4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3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86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694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J-12/5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3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4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49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5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31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39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14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565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3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22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L-3/23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45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58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09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18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86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96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62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16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2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9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63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L-3/155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7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26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73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65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88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0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16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54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5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9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446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302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958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85</w:t>
            </w:r>
          </w:p>
        </w:tc>
      </w:tr>
      <w:tr w:rsidR="00997418" w:rsidRPr="00997418" w:rsidTr="00126174">
        <w:trPr>
          <w:trHeight w:val="375"/>
        </w:trPr>
        <w:tc>
          <w:tcPr>
            <w:tcW w:w="1135" w:type="dxa"/>
            <w:vMerge w:val="restart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L-3/500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i/>
                <w:sz w:val="18"/>
                <w:szCs w:val="18"/>
                <w:lang w:val="en-GB" w:eastAsia="en-GB"/>
              </w:rPr>
              <w:t>r</w:t>
            </w:r>
            <w:r w:rsidRPr="00997418">
              <w:rPr>
                <w:bCs/>
                <w:sz w:val="18"/>
                <w:szCs w:val="18"/>
                <w:vertAlign w:val="subscript"/>
                <w:lang w:val="en-GB" w:eastAsia="en-GB"/>
              </w:rPr>
              <w:t>S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61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02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187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896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107</w:t>
            </w:r>
          </w:p>
        </w:tc>
        <w:tc>
          <w:tcPr>
            <w:tcW w:w="7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168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-0.14</w:t>
            </w:r>
          </w:p>
        </w:tc>
        <w:tc>
          <w:tcPr>
            <w:tcW w:w="883" w:type="dxa"/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-0.228</w:t>
            </w:r>
            <w:r w:rsidRPr="00997418">
              <w:rPr>
                <w:b/>
                <w:bCs/>
                <w:sz w:val="18"/>
                <w:szCs w:val="18"/>
                <w:vertAlign w:val="superscript"/>
                <w:lang w:val="en-GB" w:eastAsia="en-GB"/>
              </w:rPr>
              <w:t>**</w:t>
            </w:r>
          </w:p>
        </w:tc>
      </w:tr>
      <w:tr w:rsidR="00997418" w:rsidRPr="00997418" w:rsidTr="00126174">
        <w:trPr>
          <w:trHeight w:val="315"/>
        </w:trPr>
        <w:tc>
          <w:tcPr>
            <w:tcW w:w="1135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i/>
                <w:sz w:val="18"/>
                <w:szCs w:val="18"/>
                <w:lang w:val="en-GB" w:eastAsia="en-GB"/>
              </w:rPr>
            </w:pPr>
            <w:r w:rsidRPr="00997418">
              <w:rPr>
                <w:i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57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778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26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207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46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Cs/>
                <w:sz w:val="18"/>
                <w:szCs w:val="18"/>
                <w:lang w:val="en-GB" w:eastAsia="en-GB"/>
              </w:rPr>
              <w:t>0.099</w:t>
            </w: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4E44" w:rsidRPr="00997418" w:rsidRDefault="001F4E44" w:rsidP="001F4E44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0.007</w:t>
            </w:r>
          </w:p>
        </w:tc>
      </w:tr>
      <w:tr w:rsidR="00E913E8" w:rsidRPr="00997418" w:rsidTr="00126174">
        <w:trPr>
          <w:trHeight w:val="330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rPr>
                <w:sz w:val="18"/>
                <w:szCs w:val="18"/>
                <w:lang w:val="en-GB" w:eastAsia="en-GB"/>
              </w:rPr>
            </w:pPr>
            <w:r w:rsidRPr="00997418">
              <w:rPr>
                <w:sz w:val="18"/>
                <w:szCs w:val="18"/>
                <w:lang w:val="en-GB" w:eastAsia="en-GB"/>
              </w:rPr>
              <w:t>N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sz w:val="18"/>
                <w:szCs w:val="18"/>
                <w:lang w:val="en-GB" w:eastAsia="en-GB"/>
              </w:rPr>
            </w:pP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4CC1" w:rsidRPr="00997418" w:rsidRDefault="00EC4CC1" w:rsidP="001D26DD">
            <w:pPr>
              <w:autoSpaceDE/>
              <w:autoSpaceDN/>
              <w:jc w:val="center"/>
              <w:rPr>
                <w:b/>
                <w:bCs/>
                <w:sz w:val="18"/>
                <w:szCs w:val="18"/>
                <w:lang w:val="en-GB" w:eastAsia="en-GB"/>
              </w:rPr>
            </w:pPr>
            <w:r w:rsidRPr="00997418">
              <w:rPr>
                <w:b/>
                <w:bCs/>
                <w:sz w:val="18"/>
                <w:szCs w:val="18"/>
                <w:lang w:val="en-GB" w:eastAsia="en-GB"/>
              </w:rPr>
              <w:t>141</w:t>
            </w:r>
          </w:p>
        </w:tc>
      </w:tr>
    </w:tbl>
    <w:p w:rsidR="00310FB2" w:rsidRPr="00997418" w:rsidRDefault="00310FB2">
      <w:pPr>
        <w:rPr>
          <w:lang w:val="en-GB"/>
        </w:rPr>
      </w:pPr>
    </w:p>
    <w:p w:rsidR="001D26DD" w:rsidRPr="00997418" w:rsidRDefault="001D26DD">
      <w:pPr>
        <w:rPr>
          <w:lang w:val="en-GB"/>
        </w:rPr>
      </w:pPr>
    </w:p>
    <w:p w:rsidR="001D26DD" w:rsidRPr="00997418" w:rsidRDefault="001D26DD">
      <w:pPr>
        <w:rPr>
          <w:lang w:val="en-GB"/>
        </w:rPr>
      </w:pPr>
    </w:p>
    <w:p w:rsidR="001D26DD" w:rsidRPr="00997418" w:rsidRDefault="001D26DD">
      <w:pPr>
        <w:rPr>
          <w:lang w:val="en-GB"/>
        </w:rPr>
      </w:pPr>
    </w:p>
    <w:p w:rsidR="001D26DD" w:rsidRPr="00997418" w:rsidRDefault="001D26DD">
      <w:pPr>
        <w:rPr>
          <w:lang w:val="en-GB"/>
        </w:rPr>
      </w:pPr>
    </w:p>
    <w:p w:rsidR="001D26DD" w:rsidRPr="00997418" w:rsidRDefault="001D26DD">
      <w:pPr>
        <w:rPr>
          <w:lang w:val="en-GB"/>
        </w:rPr>
      </w:pPr>
    </w:p>
    <w:bookmarkEnd w:id="0"/>
    <w:p w:rsidR="001D26DD" w:rsidRPr="00997418" w:rsidRDefault="001D26DD">
      <w:pPr>
        <w:rPr>
          <w:lang w:val="en-GB"/>
        </w:rPr>
      </w:pPr>
    </w:p>
    <w:sectPr w:rsidR="001D26DD" w:rsidRPr="00997418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6F1" w:rsidRDefault="00FD76F1" w:rsidP="00D725A2">
      <w:r>
        <w:separator/>
      </w:r>
    </w:p>
  </w:endnote>
  <w:endnote w:type="continuationSeparator" w:id="0">
    <w:p w:rsidR="00FD76F1" w:rsidRDefault="00FD76F1" w:rsidP="00D72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3825056"/>
      <w:docPartObj>
        <w:docPartGallery w:val="Page Numbers (Bottom of Page)"/>
        <w:docPartUnique/>
      </w:docPartObj>
    </w:sdtPr>
    <w:sdtEndPr/>
    <w:sdtContent>
      <w:p w:rsidR="002664E4" w:rsidRDefault="002664E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7418">
          <w:rPr>
            <w:noProof/>
          </w:rPr>
          <w:t>1</w:t>
        </w:r>
        <w:r>
          <w:fldChar w:fldCharType="end"/>
        </w:r>
      </w:p>
    </w:sdtContent>
  </w:sdt>
  <w:p w:rsidR="002664E4" w:rsidRDefault="00266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6F1" w:rsidRDefault="00FD76F1" w:rsidP="00D725A2">
      <w:r>
        <w:separator/>
      </w:r>
    </w:p>
  </w:footnote>
  <w:footnote w:type="continuationSeparator" w:id="0">
    <w:p w:rsidR="00FD76F1" w:rsidRDefault="00FD76F1" w:rsidP="00D725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tLAwNzOxMDG3NLRQ0lEKTi0uzszPAykwqQUAl96JECwAAAA="/>
  </w:docVars>
  <w:rsids>
    <w:rsidRoot w:val="005F6EE4"/>
    <w:rsid w:val="00053BFD"/>
    <w:rsid w:val="0009609F"/>
    <w:rsid w:val="000C12EA"/>
    <w:rsid w:val="000E7E95"/>
    <w:rsid w:val="000F50A0"/>
    <w:rsid w:val="00126174"/>
    <w:rsid w:val="00164C68"/>
    <w:rsid w:val="001878D0"/>
    <w:rsid w:val="001D26DD"/>
    <w:rsid w:val="001F4E44"/>
    <w:rsid w:val="00201574"/>
    <w:rsid w:val="0025184B"/>
    <w:rsid w:val="002664E4"/>
    <w:rsid w:val="00310FB2"/>
    <w:rsid w:val="00311363"/>
    <w:rsid w:val="0036387D"/>
    <w:rsid w:val="00375006"/>
    <w:rsid w:val="003B588C"/>
    <w:rsid w:val="003C1A87"/>
    <w:rsid w:val="003E6639"/>
    <w:rsid w:val="00423A4E"/>
    <w:rsid w:val="00464227"/>
    <w:rsid w:val="004730E4"/>
    <w:rsid w:val="00476494"/>
    <w:rsid w:val="004969DE"/>
    <w:rsid w:val="005207C7"/>
    <w:rsid w:val="00531F60"/>
    <w:rsid w:val="005A24CD"/>
    <w:rsid w:val="005C0238"/>
    <w:rsid w:val="005F6EE4"/>
    <w:rsid w:val="00670DC0"/>
    <w:rsid w:val="006B6FC2"/>
    <w:rsid w:val="006F1131"/>
    <w:rsid w:val="007227CA"/>
    <w:rsid w:val="00726DC4"/>
    <w:rsid w:val="0073112A"/>
    <w:rsid w:val="007505A7"/>
    <w:rsid w:val="007573D8"/>
    <w:rsid w:val="007625E4"/>
    <w:rsid w:val="007B5A6A"/>
    <w:rsid w:val="007C7538"/>
    <w:rsid w:val="007F273C"/>
    <w:rsid w:val="007F3550"/>
    <w:rsid w:val="008117B6"/>
    <w:rsid w:val="00822C2A"/>
    <w:rsid w:val="0083049B"/>
    <w:rsid w:val="00884A91"/>
    <w:rsid w:val="008C734B"/>
    <w:rsid w:val="009711FA"/>
    <w:rsid w:val="00997418"/>
    <w:rsid w:val="009A58F5"/>
    <w:rsid w:val="009A5986"/>
    <w:rsid w:val="00A01C1B"/>
    <w:rsid w:val="00A05399"/>
    <w:rsid w:val="00A41063"/>
    <w:rsid w:val="00A505A3"/>
    <w:rsid w:val="00A57F42"/>
    <w:rsid w:val="00A603D6"/>
    <w:rsid w:val="00A72362"/>
    <w:rsid w:val="00A90338"/>
    <w:rsid w:val="00A94C41"/>
    <w:rsid w:val="00AA7629"/>
    <w:rsid w:val="00AC6AFC"/>
    <w:rsid w:val="00BF3D38"/>
    <w:rsid w:val="00C0673F"/>
    <w:rsid w:val="00C14FA3"/>
    <w:rsid w:val="00C518B4"/>
    <w:rsid w:val="00CD713D"/>
    <w:rsid w:val="00D725A2"/>
    <w:rsid w:val="00E41EF9"/>
    <w:rsid w:val="00E716CC"/>
    <w:rsid w:val="00E913E8"/>
    <w:rsid w:val="00EC4CC1"/>
    <w:rsid w:val="00F04A5D"/>
    <w:rsid w:val="00F3587B"/>
    <w:rsid w:val="00F4206C"/>
    <w:rsid w:val="00F81F78"/>
    <w:rsid w:val="00FD76F1"/>
    <w:rsid w:val="00FF3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2483E0-4A19-4E51-8142-970C3ACC5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55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2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F3550"/>
    <w:pPr>
      <w:keepNext/>
      <w:jc w:val="center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6DC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7F3550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BodyText">
    <w:name w:val="Body Text"/>
    <w:basedOn w:val="Normal"/>
    <w:link w:val="BodyTextChar"/>
    <w:uiPriority w:val="99"/>
    <w:rsid w:val="007F3550"/>
    <w:pPr>
      <w:widowControl w:val="0"/>
      <w:spacing w:line="480" w:lineRule="auto"/>
      <w:jc w:val="both"/>
    </w:pPr>
    <w:rPr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uiPriority w:val="99"/>
    <w:rsid w:val="007F3550"/>
    <w:rPr>
      <w:rFonts w:ascii="Times New Roman" w:eastAsia="Times New Roman" w:hAnsi="Times New Roman" w:cs="Times New Roman"/>
      <w:sz w:val="24"/>
      <w:szCs w:val="24"/>
      <w:lang w:val="en-AU" w:eastAsia="tr-TR"/>
    </w:rPr>
  </w:style>
  <w:style w:type="table" w:styleId="TableGrid">
    <w:name w:val="Table Grid"/>
    <w:basedOn w:val="TableNormal"/>
    <w:uiPriority w:val="99"/>
    <w:rsid w:val="007F355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22C2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tr-TR" w:eastAsia="tr-T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6DC4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tr-TR" w:eastAsia="tr-TR"/>
    </w:rPr>
  </w:style>
  <w:style w:type="paragraph" w:styleId="NoSpacing">
    <w:name w:val="No Spacing"/>
    <w:uiPriority w:val="1"/>
    <w:qFormat/>
    <w:rsid w:val="00726DC4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D725A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5A2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Footer">
    <w:name w:val="footer"/>
    <w:basedOn w:val="Normal"/>
    <w:link w:val="FooterChar"/>
    <w:uiPriority w:val="99"/>
    <w:unhideWhenUsed/>
    <w:rsid w:val="00D725A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5A2"/>
    <w:rPr>
      <w:rFonts w:ascii="Times New Roman" w:eastAsia="Times New Roman" w:hAnsi="Times New Roman" w:cs="Times New Roman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5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D7F29-AF5D-4BFE-B78D-D1B4F224D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597</Words>
  <Characters>9106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lison Sage</cp:lastModifiedBy>
  <cp:revision>10</cp:revision>
  <dcterms:created xsi:type="dcterms:W3CDTF">2020-01-20T13:08:00Z</dcterms:created>
  <dcterms:modified xsi:type="dcterms:W3CDTF">2020-02-28T13:58:00Z</dcterms:modified>
</cp:coreProperties>
</file>